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79AB7A" w14:textId="095D4FBC" w:rsidR="00AB567E" w:rsidRDefault="00AB567E" w:rsidP="0053092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Sample Letter</w:t>
      </w:r>
    </w:p>
    <w:p w14:paraId="643C9A1F" w14:textId="751493DE" w:rsidR="00AB567E" w:rsidRPr="00AB567E" w:rsidRDefault="00AB567E" w:rsidP="00AB56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567E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[Your Name]</w:t>
      </w:r>
      <w:r w:rsidRPr="00AB567E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br/>
      </w:r>
      <w:r w:rsidRPr="00AB567E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[Street Address]</w:t>
      </w:r>
      <w:r w:rsidRPr="00AB567E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br/>
      </w:r>
      <w:r w:rsidRPr="00AB567E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[City, SC ZIP]</w:t>
      </w:r>
      <w:r w:rsidRPr="00AB567E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br/>
      </w:r>
      <w:r w:rsidRPr="00AB567E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[Email] | [Phone]</w:t>
      </w:r>
      <w:r w:rsidRPr="00AB567E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br/>
      </w:r>
      <w:r w:rsidRPr="00AB567E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[Date]</w:t>
      </w:r>
    </w:p>
    <w:p w14:paraId="03F18CAE" w14:textId="0338B14B" w:rsidR="00AB567E" w:rsidRPr="00AB567E" w:rsidRDefault="00AB567E" w:rsidP="00AB56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567E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The Honorable [Senator/Representative Full Name]</w:t>
      </w:r>
      <w:r w:rsidRPr="00AB567E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br/>
      </w:r>
      <w:r w:rsidRPr="00AB567E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[Office Address or “South Carolina State House”]</w:t>
      </w:r>
      <w:r w:rsidRPr="00AB567E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br/>
      </w:r>
      <w:r w:rsidRPr="00AB567E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City</w:t>
      </w:r>
      <w:r w:rsidRPr="00AB567E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, SC [ZIP]</w:t>
      </w:r>
    </w:p>
    <w:p w14:paraId="64AE9486" w14:textId="77777777" w:rsidR="00AB567E" w:rsidRPr="00AB567E" w:rsidRDefault="00AB567E" w:rsidP="00AB56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567E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Re: Support funding for Summer EBT / Summer SNAP in South Carolina</w:t>
      </w:r>
    </w:p>
    <w:p w14:paraId="1884C40E" w14:textId="77777777" w:rsidR="00AB567E" w:rsidRPr="00AB567E" w:rsidRDefault="00AB567E" w:rsidP="00AB56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567E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Dear </w:t>
      </w:r>
      <w:r w:rsidRPr="00AB567E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[Senator/Representative Last Name]</w:t>
      </w:r>
      <w:r w:rsidRPr="00AB567E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,</w:t>
      </w:r>
    </w:p>
    <w:p w14:paraId="38620BBA" w14:textId="77777777" w:rsidR="00AB567E" w:rsidRPr="00AB567E" w:rsidRDefault="00AB567E" w:rsidP="00AB56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567E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I am a constituent in </w:t>
      </w:r>
      <w:r w:rsidRPr="00AB567E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[your city/county]</w:t>
      </w:r>
      <w:r w:rsidRPr="00AB567E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, and I’m writing to urge you to support </w:t>
      </w:r>
      <w:r w:rsidRPr="00AB567E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state funding for a Summer EBT (Summer SNAP) benefit</w:t>
      </w:r>
      <w:r w:rsidRPr="00AB567E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to strengthen food security for children and families across South Carolina. When school is out, many children lose access to the healthy meals they depend on during the school year.</w:t>
      </w:r>
    </w:p>
    <w:p w14:paraId="2468B2B7" w14:textId="77777777" w:rsidR="00AB567E" w:rsidRPr="00AB567E" w:rsidRDefault="00AB567E" w:rsidP="00AB56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567E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Summer EBT would help eligible families purchase groceries during the summer months, reducing hunger and supporting children’s health and ability to thrive. I respectfully ask you to </w:t>
      </w:r>
      <w:r w:rsidRPr="00AB567E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support and prioritize funding for Summer EBT/Summer SNAP</w:t>
      </w:r>
      <w:r w:rsidRPr="00AB567E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in upcoming budget and policy decisions.</w:t>
      </w:r>
    </w:p>
    <w:p w14:paraId="5F9CEFA5" w14:textId="77777777" w:rsidR="00AB567E" w:rsidRPr="00AB567E" w:rsidRDefault="00AB567E" w:rsidP="00AB56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567E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Thank you for your service to our community and for taking action to ensure South Carolina children do not go hungry during the summer. I would appreciate hearing your position on this issue.</w:t>
      </w:r>
    </w:p>
    <w:p w14:paraId="22A26CA0" w14:textId="30F64418" w:rsidR="00AB567E" w:rsidRPr="00AB567E" w:rsidRDefault="00AB567E" w:rsidP="00AB56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567E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Sincerely,</w:t>
      </w:r>
      <w:r w:rsidRPr="00AB567E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br/>
      </w:r>
      <w:r w:rsidRPr="00AB567E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[Your Full Name]</w:t>
      </w:r>
      <w:r w:rsidRPr="00AB567E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br/>
      </w:r>
    </w:p>
    <w:p w14:paraId="4C2E0E3E" w14:textId="77777777" w:rsidR="00AB567E" w:rsidRPr="00AB567E" w:rsidRDefault="00AB567E" w:rsidP="00AB56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567E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lastRenderedPageBreak/>
        <w:t>CC:</w:t>
      </w:r>
      <w:r w:rsidRPr="00AB567E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</w:t>
      </w:r>
      <w:r w:rsidRPr="00AB567E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[Name of </w:t>
      </w:r>
      <w:proofErr w:type="gramStart"/>
      <w:r w:rsidRPr="00AB567E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other</w:t>
      </w:r>
      <w:proofErr w:type="gramEnd"/>
      <w:r w:rsidRPr="00AB567E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 legislator, if </w:t>
      </w:r>
      <w:proofErr w:type="gramStart"/>
      <w:r w:rsidRPr="00AB567E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sending</w:t>
      </w:r>
      <w:proofErr w:type="gramEnd"/>
      <w:r w:rsidRPr="00AB567E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 to both House + Senate]</w:t>
      </w:r>
    </w:p>
    <w:p w14:paraId="0EF1B83F" w14:textId="77777777" w:rsidR="00CD03C5" w:rsidRDefault="00CD03C5"/>
    <w:sectPr w:rsidR="00CD03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wMTI2MDY2MjU0NjNQ0lEKTi0uzszPAykwrAUAZLo1ESwAAAA="/>
  </w:docVars>
  <w:rsids>
    <w:rsidRoot w:val="00AB567E"/>
    <w:rsid w:val="00494B6A"/>
    <w:rsid w:val="00530922"/>
    <w:rsid w:val="00AA41A3"/>
    <w:rsid w:val="00AB567E"/>
    <w:rsid w:val="00CD0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CDB037"/>
  <w15:chartTrackingRefBased/>
  <w15:docId w15:val="{8EF3B3C7-6E55-4C08-B7A4-9B7A98CA9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567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B567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B567E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B567E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567E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B567E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567E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567E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567E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567E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B567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B567E"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B567E"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B567E"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B567E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B567E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B567E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B567E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B567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567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567E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B567E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B567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567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B567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B567E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567E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567E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B567E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77</Words>
  <Characters>1014</Characters>
  <Application>Microsoft Office Word</Application>
  <DocSecurity>0</DocSecurity>
  <Lines>8</Lines>
  <Paragraphs>2</Paragraphs>
  <ScaleCrop>false</ScaleCrop>
  <Company/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Trice Ryant</dc:creator>
  <cp:keywords/>
  <dc:description/>
  <cp:lastModifiedBy>LaTrice Ryant</cp:lastModifiedBy>
  <cp:revision>2</cp:revision>
  <dcterms:created xsi:type="dcterms:W3CDTF">2026-01-28T02:51:00Z</dcterms:created>
  <dcterms:modified xsi:type="dcterms:W3CDTF">2026-01-28T02:56:00Z</dcterms:modified>
</cp:coreProperties>
</file>